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480C2" w14:textId="37CE4DAF" w:rsidR="008F7050" w:rsidRDefault="00D604B4" w:rsidP="00100988">
      <w:pPr>
        <w:jc w:val="center"/>
      </w:pPr>
      <w:r>
        <w:rPr>
          <w:noProof/>
        </w:rPr>
        <w:drawing>
          <wp:inline distT="0" distB="0" distL="0" distR="0" wp14:anchorId="15A8FA1B" wp14:editId="1C9C780C">
            <wp:extent cx="2961565"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1689" cy="1737728"/>
                    </a:xfrm>
                    <a:prstGeom prst="rect">
                      <a:avLst/>
                    </a:prstGeom>
                    <a:noFill/>
                  </pic:spPr>
                </pic:pic>
              </a:graphicData>
            </a:graphic>
          </wp:inline>
        </w:drawing>
      </w:r>
    </w:p>
    <w:p w14:paraId="0FCBD83A" w14:textId="2A02EDD5" w:rsidR="00BB790D" w:rsidRPr="0057082E" w:rsidRDefault="00357783" w:rsidP="009826B4">
      <w:pPr>
        <w:jc w:val="center"/>
        <w:rPr>
          <w:rFonts w:ascii="Aharoni" w:hAnsi="Aharoni" w:cs="Aharoni"/>
          <w:b/>
          <w:bCs/>
          <w:smallCaps/>
          <w:color w:val="C00000"/>
          <w:sz w:val="44"/>
          <w:szCs w:val="44"/>
        </w:rPr>
      </w:pPr>
      <w:r>
        <w:rPr>
          <w:rFonts w:ascii="Aharoni" w:hAnsi="Aharoni" w:cs="Aharoni"/>
          <w:b/>
          <w:bCs/>
          <w:smallCaps/>
          <w:sz w:val="28"/>
          <w:szCs w:val="28"/>
        </w:rPr>
        <w:t xml:space="preserve">Week </w:t>
      </w:r>
      <w:r w:rsidR="0038176C">
        <w:rPr>
          <w:rFonts w:ascii="Aharoni" w:hAnsi="Aharoni" w:cs="Aharoni"/>
          <w:b/>
          <w:bCs/>
          <w:smallCaps/>
          <w:sz w:val="28"/>
          <w:szCs w:val="28"/>
        </w:rPr>
        <w:t>Two</w:t>
      </w:r>
      <w:r>
        <w:rPr>
          <w:rFonts w:ascii="Aharoni" w:hAnsi="Aharoni" w:cs="Aharoni"/>
          <w:b/>
          <w:bCs/>
          <w:smallCaps/>
          <w:sz w:val="28"/>
          <w:szCs w:val="28"/>
        </w:rPr>
        <w:t xml:space="preserve"> – Study Guide</w:t>
      </w:r>
      <w:r>
        <w:rPr>
          <w:rFonts w:ascii="Aharoni" w:hAnsi="Aharoni" w:cs="Aharoni"/>
          <w:b/>
          <w:bCs/>
          <w:smallCaps/>
          <w:sz w:val="28"/>
          <w:szCs w:val="28"/>
        </w:rPr>
        <w:br/>
      </w:r>
      <w:r w:rsidR="0038176C">
        <w:rPr>
          <w:rFonts w:ascii="Aharoni" w:hAnsi="Aharoni" w:cs="Aharoni"/>
          <w:b/>
          <w:bCs/>
          <w:smallCaps/>
          <w:color w:val="C00000"/>
          <w:sz w:val="44"/>
          <w:szCs w:val="44"/>
        </w:rPr>
        <w:t>Eve and the Church 2 Brides</w:t>
      </w:r>
    </w:p>
    <w:p w14:paraId="15CDEAB0" w14:textId="666EB2DA" w:rsidR="0038176C" w:rsidRDefault="00D604B4" w:rsidP="0038176C">
      <w:pPr>
        <w:jc w:val="both"/>
        <w:rPr>
          <w:sz w:val="28"/>
          <w:szCs w:val="28"/>
        </w:rPr>
      </w:pPr>
      <w:r w:rsidRPr="0038176C">
        <w:rPr>
          <w:sz w:val="28"/>
          <w:szCs w:val="28"/>
        </w:rPr>
        <w:t>This week I want to challenge you and step up the degree of study and thought you will need to get your answers. This week we are comparing Eve to the Church</w:t>
      </w:r>
      <w:r w:rsidR="0038176C" w:rsidRPr="0038176C">
        <w:rPr>
          <w:sz w:val="28"/>
          <w:szCs w:val="28"/>
        </w:rPr>
        <w:t>. Here is the tough part. I will give you some scriptures and challenge you to figure out how they are related to each other</w:t>
      </w:r>
      <w:r w:rsidR="005E105F">
        <w:rPr>
          <w:sz w:val="28"/>
          <w:szCs w:val="28"/>
        </w:rPr>
        <w:t xml:space="preserve"> when it comes to Eve and the Church</w:t>
      </w:r>
      <w:r w:rsidR="0038176C" w:rsidRPr="0038176C">
        <w:rPr>
          <w:sz w:val="28"/>
          <w:szCs w:val="28"/>
        </w:rPr>
        <w:t xml:space="preserve">. I will give you one hint, and only one hint. </w:t>
      </w:r>
    </w:p>
    <w:p w14:paraId="40A03912" w14:textId="177B3513" w:rsidR="00381AEA" w:rsidRPr="0038176C" w:rsidRDefault="0038176C" w:rsidP="00381AEA">
      <w:pPr>
        <w:jc w:val="center"/>
        <w:rPr>
          <w:sz w:val="28"/>
          <w:szCs w:val="28"/>
        </w:rPr>
      </w:pPr>
      <w:r w:rsidRPr="0038176C">
        <w:rPr>
          <w:sz w:val="28"/>
          <w:szCs w:val="28"/>
        </w:rPr>
        <w:t xml:space="preserve">HINT: </w:t>
      </w:r>
      <w:r>
        <w:rPr>
          <w:sz w:val="28"/>
          <w:szCs w:val="28"/>
        </w:rPr>
        <w:t>Eve and the Church are both brides.</w:t>
      </w:r>
    </w:p>
    <w:p w14:paraId="45426C34" w14:textId="1957EC15" w:rsidR="00AA72D4" w:rsidRDefault="0038176C" w:rsidP="00D76B4C">
      <w:pPr>
        <w:pStyle w:val="ListParagraph"/>
        <w:numPr>
          <w:ilvl w:val="0"/>
          <w:numId w:val="1"/>
        </w:numPr>
        <w:spacing w:after="1920" w:line="240" w:lineRule="auto"/>
        <w:rPr>
          <w:sz w:val="24"/>
          <w:szCs w:val="24"/>
        </w:rPr>
      </w:pPr>
      <w:r>
        <w:rPr>
          <w:sz w:val="24"/>
          <w:szCs w:val="24"/>
        </w:rPr>
        <w:t>Genesis 2.17-25  &amp;  Matthew 16.13-20</w:t>
      </w:r>
    </w:p>
    <w:p w14:paraId="454079FC" w14:textId="3F2421C6" w:rsidR="00006328" w:rsidRDefault="00006328" w:rsidP="00006328">
      <w:pPr>
        <w:pStyle w:val="ListParagraph"/>
        <w:spacing w:after="1920" w:line="720" w:lineRule="auto"/>
        <w:rPr>
          <w:sz w:val="24"/>
          <w:szCs w:val="24"/>
        </w:rPr>
      </w:pPr>
    </w:p>
    <w:p w14:paraId="68307FB2" w14:textId="279FB68B" w:rsidR="006510A4" w:rsidRDefault="006510A4" w:rsidP="00006328">
      <w:pPr>
        <w:pStyle w:val="ListParagraph"/>
        <w:spacing w:after="1920" w:line="720" w:lineRule="auto"/>
        <w:rPr>
          <w:sz w:val="24"/>
          <w:szCs w:val="24"/>
        </w:rPr>
      </w:pPr>
    </w:p>
    <w:p w14:paraId="352AB509" w14:textId="77777777" w:rsidR="006510A4" w:rsidRPr="00744E08" w:rsidRDefault="006510A4" w:rsidP="00006328">
      <w:pPr>
        <w:pStyle w:val="ListParagraph"/>
        <w:spacing w:after="1920" w:line="720" w:lineRule="auto"/>
        <w:rPr>
          <w:sz w:val="24"/>
          <w:szCs w:val="24"/>
        </w:rPr>
      </w:pPr>
    </w:p>
    <w:p w14:paraId="1FAF73B5" w14:textId="4CDAD825" w:rsidR="005339E5" w:rsidRDefault="0038176C" w:rsidP="00A806A7">
      <w:pPr>
        <w:pStyle w:val="ListParagraph"/>
        <w:numPr>
          <w:ilvl w:val="0"/>
          <w:numId w:val="1"/>
        </w:numPr>
        <w:spacing w:after="1920" w:line="240" w:lineRule="auto"/>
        <w:rPr>
          <w:sz w:val="24"/>
          <w:szCs w:val="24"/>
        </w:rPr>
      </w:pPr>
      <w:r>
        <w:rPr>
          <w:sz w:val="24"/>
          <w:szCs w:val="24"/>
        </w:rPr>
        <w:t>Genesis 1.28 &amp; Matthew 28.19-20; Mark 16.15-16</w:t>
      </w:r>
      <w:r w:rsidR="00A806A7">
        <w:rPr>
          <w:sz w:val="24"/>
          <w:szCs w:val="24"/>
        </w:rPr>
        <w:br/>
      </w:r>
      <w:r w:rsidR="00A806A7">
        <w:rPr>
          <w:sz w:val="24"/>
          <w:szCs w:val="24"/>
        </w:rPr>
        <w:br/>
      </w:r>
      <w:r w:rsidR="00A806A7">
        <w:rPr>
          <w:sz w:val="24"/>
          <w:szCs w:val="24"/>
        </w:rPr>
        <w:br/>
      </w:r>
      <w:r w:rsidR="00A806A7">
        <w:rPr>
          <w:sz w:val="24"/>
          <w:szCs w:val="24"/>
        </w:rPr>
        <w:br/>
      </w:r>
      <w:r w:rsidR="00A806A7">
        <w:rPr>
          <w:sz w:val="24"/>
          <w:szCs w:val="24"/>
        </w:rPr>
        <w:br/>
      </w:r>
    </w:p>
    <w:p w14:paraId="173CDE79" w14:textId="77777777" w:rsidR="005339E5" w:rsidRDefault="005339E5" w:rsidP="005339E5">
      <w:pPr>
        <w:pStyle w:val="ListParagraph"/>
        <w:spacing w:after="1920" w:line="240" w:lineRule="auto"/>
        <w:rPr>
          <w:sz w:val="24"/>
          <w:szCs w:val="24"/>
        </w:rPr>
      </w:pPr>
    </w:p>
    <w:p w14:paraId="1DC123EC" w14:textId="28F69849" w:rsidR="00A806A7" w:rsidRPr="00A806A7" w:rsidRDefault="00A806A7" w:rsidP="005339E5">
      <w:pPr>
        <w:pStyle w:val="ListParagraph"/>
        <w:spacing w:after="1920" w:line="240" w:lineRule="auto"/>
        <w:rPr>
          <w:sz w:val="24"/>
          <w:szCs w:val="24"/>
        </w:rPr>
      </w:pPr>
      <w:r>
        <w:rPr>
          <w:sz w:val="24"/>
          <w:szCs w:val="24"/>
        </w:rPr>
        <w:br/>
      </w:r>
      <w:r>
        <w:rPr>
          <w:sz w:val="24"/>
          <w:szCs w:val="24"/>
        </w:rPr>
        <w:br/>
      </w:r>
    </w:p>
    <w:p w14:paraId="7F6FBA0F" w14:textId="09E7AFBC" w:rsidR="00CF4ACE" w:rsidRPr="00A806A7" w:rsidRDefault="006E4A5A" w:rsidP="00380463">
      <w:pPr>
        <w:pStyle w:val="ListParagraph"/>
        <w:numPr>
          <w:ilvl w:val="0"/>
          <w:numId w:val="1"/>
        </w:numPr>
        <w:spacing w:after="1920" w:line="240" w:lineRule="auto"/>
        <w:rPr>
          <w:sz w:val="24"/>
          <w:szCs w:val="24"/>
        </w:rPr>
      </w:pPr>
      <w:r>
        <w:rPr>
          <w:sz w:val="24"/>
          <w:szCs w:val="24"/>
        </w:rPr>
        <w:t>Genesis 2.18-22 &amp; 1 Thessalonians 4.13-17</w:t>
      </w:r>
    </w:p>
    <w:p w14:paraId="22D54527" w14:textId="67CA2E12" w:rsidR="000C1284" w:rsidRDefault="00A806A7" w:rsidP="00AA72D4">
      <w:pPr>
        <w:pStyle w:val="ListParagraph"/>
        <w:spacing w:after="1920" w:line="720" w:lineRule="auto"/>
        <w:rPr>
          <w:sz w:val="24"/>
          <w:szCs w:val="24"/>
        </w:rPr>
      </w:pPr>
      <w:r>
        <w:rPr>
          <w:sz w:val="24"/>
          <w:szCs w:val="24"/>
        </w:rPr>
        <w:br/>
      </w:r>
    </w:p>
    <w:p w14:paraId="52566212" w14:textId="77777777" w:rsidR="00E5341B" w:rsidRPr="001F2554" w:rsidRDefault="00E5341B" w:rsidP="00AA72D4">
      <w:pPr>
        <w:pStyle w:val="ListParagraph"/>
        <w:spacing w:after="1920" w:line="720" w:lineRule="auto"/>
        <w:rPr>
          <w:sz w:val="24"/>
          <w:szCs w:val="24"/>
        </w:rPr>
      </w:pPr>
    </w:p>
    <w:p w14:paraId="3C28F683" w14:textId="1A2AE6EC" w:rsidR="000D3A2A" w:rsidRPr="006579B1" w:rsidRDefault="006E4A5A" w:rsidP="006579B1">
      <w:pPr>
        <w:pStyle w:val="ListParagraph"/>
        <w:numPr>
          <w:ilvl w:val="0"/>
          <w:numId w:val="1"/>
        </w:numPr>
        <w:spacing w:after="1920" w:line="240" w:lineRule="auto"/>
        <w:rPr>
          <w:sz w:val="24"/>
          <w:szCs w:val="24"/>
        </w:rPr>
      </w:pPr>
      <w:r>
        <w:rPr>
          <w:sz w:val="24"/>
          <w:szCs w:val="24"/>
        </w:rPr>
        <w:t>Genesis 3.17-20  &amp; Matthew 16.</w:t>
      </w:r>
      <w:r w:rsidR="005E105F">
        <w:rPr>
          <w:sz w:val="24"/>
          <w:szCs w:val="24"/>
        </w:rPr>
        <w:t>13-18</w:t>
      </w:r>
    </w:p>
    <w:p w14:paraId="42D07969" w14:textId="77777777" w:rsidR="00AA72D4" w:rsidRPr="00AA72D4" w:rsidRDefault="00AA72D4" w:rsidP="00AA72D4">
      <w:pPr>
        <w:pStyle w:val="ListParagraph"/>
        <w:rPr>
          <w:sz w:val="24"/>
          <w:szCs w:val="24"/>
        </w:rPr>
      </w:pPr>
    </w:p>
    <w:p w14:paraId="7EA820E8" w14:textId="77777777" w:rsidR="000C1284" w:rsidRDefault="000C1284" w:rsidP="00AA72D4">
      <w:pPr>
        <w:pStyle w:val="ListParagraph"/>
        <w:spacing w:after="1920" w:line="720" w:lineRule="auto"/>
        <w:rPr>
          <w:sz w:val="24"/>
          <w:szCs w:val="24"/>
        </w:rPr>
      </w:pPr>
    </w:p>
    <w:p w14:paraId="29FBFAC7" w14:textId="6ACABC56" w:rsidR="00AA72D4" w:rsidRPr="001F2554" w:rsidRDefault="005E5141" w:rsidP="00AA72D4">
      <w:pPr>
        <w:pStyle w:val="ListParagraph"/>
        <w:spacing w:after="1920" w:line="720" w:lineRule="auto"/>
        <w:rPr>
          <w:sz w:val="24"/>
          <w:szCs w:val="24"/>
        </w:rPr>
      </w:pPr>
      <w:r>
        <w:rPr>
          <w:sz w:val="24"/>
          <w:szCs w:val="24"/>
        </w:rPr>
        <w:br/>
      </w:r>
    </w:p>
    <w:p w14:paraId="155C7762" w14:textId="505F1A5F" w:rsidR="003E2A3E" w:rsidRPr="00744E08" w:rsidRDefault="00523C85" w:rsidP="00295E62">
      <w:pPr>
        <w:pStyle w:val="ListParagraph"/>
        <w:numPr>
          <w:ilvl w:val="0"/>
          <w:numId w:val="1"/>
        </w:numPr>
        <w:spacing w:after="1920" w:line="240" w:lineRule="auto"/>
        <w:rPr>
          <w:sz w:val="24"/>
          <w:szCs w:val="24"/>
        </w:rPr>
      </w:pPr>
      <w:r>
        <w:rPr>
          <w:sz w:val="24"/>
          <w:szCs w:val="24"/>
        </w:rPr>
        <w:t>Ephesians 5.25-</w:t>
      </w:r>
      <w:r w:rsidR="00D85701">
        <w:rPr>
          <w:sz w:val="24"/>
          <w:szCs w:val="24"/>
        </w:rPr>
        <w:t>33</w:t>
      </w:r>
      <w:r w:rsidR="002C6610">
        <w:rPr>
          <w:sz w:val="24"/>
          <w:szCs w:val="24"/>
        </w:rPr>
        <w:t xml:space="preserve"> What do we learn about the bride</w:t>
      </w:r>
      <w:r w:rsidR="00545449">
        <w:rPr>
          <w:sz w:val="24"/>
          <w:szCs w:val="24"/>
        </w:rPr>
        <w:t xml:space="preserve"> and wife</w:t>
      </w:r>
      <w:r w:rsidR="002C6610">
        <w:rPr>
          <w:sz w:val="24"/>
          <w:szCs w:val="24"/>
        </w:rPr>
        <w:t xml:space="preserve"> of Christ here? How </w:t>
      </w:r>
      <w:r w:rsidR="00545449">
        <w:rPr>
          <w:sz w:val="24"/>
          <w:szCs w:val="24"/>
        </w:rPr>
        <w:t xml:space="preserve">can </w:t>
      </w:r>
      <w:r w:rsidR="002C6610">
        <w:rPr>
          <w:sz w:val="24"/>
          <w:szCs w:val="24"/>
        </w:rPr>
        <w:t xml:space="preserve"> Eve </w:t>
      </w:r>
      <w:r w:rsidR="00545449">
        <w:rPr>
          <w:sz w:val="24"/>
          <w:szCs w:val="24"/>
        </w:rPr>
        <w:t>be seen</w:t>
      </w:r>
      <w:r w:rsidR="002C6610">
        <w:rPr>
          <w:sz w:val="24"/>
          <w:szCs w:val="24"/>
        </w:rPr>
        <w:t xml:space="preserve"> as a shadow of this? How is Eve in Contrast to this</w:t>
      </w:r>
      <w:r w:rsidR="00F64819">
        <w:rPr>
          <w:sz w:val="24"/>
          <w:szCs w:val="24"/>
        </w:rPr>
        <w:t xml:space="preserve"> as a bride and wife?</w:t>
      </w:r>
    </w:p>
    <w:p w14:paraId="361E55E9" w14:textId="152F730B" w:rsidR="00AA72D4" w:rsidRDefault="005E5141" w:rsidP="00AA72D4">
      <w:pPr>
        <w:pStyle w:val="ListParagraph"/>
        <w:spacing w:after="1920" w:line="720" w:lineRule="auto"/>
        <w:rPr>
          <w:sz w:val="24"/>
          <w:szCs w:val="24"/>
        </w:rPr>
      </w:pPr>
      <w:r>
        <w:rPr>
          <w:sz w:val="24"/>
          <w:szCs w:val="24"/>
        </w:rPr>
        <w:br/>
      </w:r>
    </w:p>
    <w:p w14:paraId="585D317B" w14:textId="77777777" w:rsidR="005339E5" w:rsidRDefault="005339E5" w:rsidP="00AA72D4">
      <w:pPr>
        <w:pStyle w:val="ListParagraph"/>
        <w:spacing w:after="1920" w:line="720" w:lineRule="auto"/>
        <w:rPr>
          <w:sz w:val="24"/>
          <w:szCs w:val="24"/>
        </w:rPr>
      </w:pPr>
    </w:p>
    <w:p w14:paraId="484300B8" w14:textId="77777777" w:rsidR="006510A4" w:rsidRPr="001F2554" w:rsidRDefault="006510A4" w:rsidP="00AA72D4">
      <w:pPr>
        <w:pStyle w:val="ListParagraph"/>
        <w:spacing w:after="1920" w:line="720" w:lineRule="auto"/>
        <w:rPr>
          <w:sz w:val="24"/>
          <w:szCs w:val="24"/>
        </w:rPr>
      </w:pPr>
    </w:p>
    <w:p w14:paraId="1F287557" w14:textId="77777777" w:rsidR="007E6269" w:rsidRDefault="007E6269" w:rsidP="007E6269">
      <w:pPr>
        <w:pStyle w:val="ListParagraph"/>
        <w:numPr>
          <w:ilvl w:val="0"/>
          <w:numId w:val="1"/>
        </w:numPr>
        <w:spacing w:after="1920" w:line="240" w:lineRule="auto"/>
        <w:rPr>
          <w:sz w:val="24"/>
          <w:szCs w:val="24"/>
        </w:rPr>
      </w:pPr>
      <w:r>
        <w:rPr>
          <w:sz w:val="24"/>
          <w:szCs w:val="24"/>
        </w:rPr>
        <w:t>Revelation 19.7-8; Revelation 21.2; Revelation 21.9-14; Revelation 22.17 There is another image in the New Testament of the Bride of Christ. From these verses what image do we get of the Bride of Christ? How is this different in how Eve turned out as a bride and a wife?</w:t>
      </w:r>
    </w:p>
    <w:p w14:paraId="1B9C108C" w14:textId="175CA32D" w:rsidR="00AA72D4" w:rsidRDefault="005E5141" w:rsidP="00AA72D4">
      <w:pPr>
        <w:pStyle w:val="ListParagraph"/>
        <w:rPr>
          <w:sz w:val="24"/>
          <w:szCs w:val="24"/>
        </w:rPr>
      </w:pPr>
      <w:r>
        <w:rPr>
          <w:sz w:val="24"/>
          <w:szCs w:val="24"/>
        </w:rPr>
        <w:br/>
      </w:r>
    </w:p>
    <w:p w14:paraId="57ECAE24" w14:textId="4DE49ACC" w:rsidR="003E2A3E" w:rsidRDefault="003E2A3E" w:rsidP="00AA72D4">
      <w:pPr>
        <w:pStyle w:val="ListParagraph"/>
        <w:rPr>
          <w:sz w:val="24"/>
          <w:szCs w:val="24"/>
        </w:rPr>
      </w:pPr>
    </w:p>
    <w:p w14:paraId="413D3FC7" w14:textId="77777777" w:rsidR="003E2A3E" w:rsidRPr="00C8635E" w:rsidRDefault="003E2A3E" w:rsidP="00C8635E">
      <w:pPr>
        <w:rPr>
          <w:sz w:val="24"/>
          <w:szCs w:val="24"/>
        </w:rPr>
      </w:pPr>
    </w:p>
    <w:p w14:paraId="6000D945" w14:textId="77777777" w:rsidR="00AA72D4" w:rsidRPr="001F2554" w:rsidRDefault="00AA72D4" w:rsidP="00AA72D4">
      <w:pPr>
        <w:pStyle w:val="ListParagraph"/>
        <w:spacing w:after="1920" w:line="720" w:lineRule="auto"/>
        <w:rPr>
          <w:sz w:val="24"/>
          <w:szCs w:val="24"/>
        </w:rPr>
      </w:pPr>
    </w:p>
    <w:p w14:paraId="6FEFDA4B" w14:textId="3C05BAF2" w:rsidR="00D55D4C" w:rsidRDefault="007E6269" w:rsidP="00853EEE">
      <w:pPr>
        <w:pStyle w:val="ListParagraph"/>
        <w:numPr>
          <w:ilvl w:val="0"/>
          <w:numId w:val="1"/>
        </w:numPr>
        <w:spacing w:after="1920" w:line="240" w:lineRule="auto"/>
        <w:rPr>
          <w:sz w:val="24"/>
          <w:szCs w:val="24"/>
        </w:rPr>
      </w:pPr>
      <w:r>
        <w:rPr>
          <w:sz w:val="24"/>
          <w:szCs w:val="24"/>
        </w:rPr>
        <w:t xml:space="preserve">So here is your opportunity to put down any other comparisons </w:t>
      </w:r>
      <w:r w:rsidR="00C8635E">
        <w:rPr>
          <w:sz w:val="24"/>
          <w:szCs w:val="24"/>
        </w:rPr>
        <w:t>of the Church and Eve</w:t>
      </w:r>
      <w:r w:rsidR="00066604">
        <w:rPr>
          <w:sz w:val="24"/>
          <w:szCs w:val="24"/>
        </w:rPr>
        <w:t xml:space="preserve"> or of Adam to Christ.</w:t>
      </w:r>
    </w:p>
    <w:sectPr w:rsidR="00D55D4C" w:rsidSect="00A128DF">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3B111" w14:textId="77777777" w:rsidR="00050EE4" w:rsidRDefault="00050EE4" w:rsidP="002030C7">
      <w:pPr>
        <w:spacing w:after="0" w:line="240" w:lineRule="auto"/>
      </w:pPr>
      <w:r>
        <w:separator/>
      </w:r>
    </w:p>
  </w:endnote>
  <w:endnote w:type="continuationSeparator" w:id="0">
    <w:p w14:paraId="34D6B889" w14:textId="77777777" w:rsidR="00050EE4" w:rsidRDefault="00050EE4" w:rsidP="00203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haroni">
    <w:altName w:val="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544520"/>
      <w:docPartObj>
        <w:docPartGallery w:val="Page Numbers (Bottom of Page)"/>
        <w:docPartUnique/>
      </w:docPartObj>
    </w:sdtPr>
    <w:sdtEndPr>
      <w:rPr>
        <w:noProof/>
      </w:rPr>
    </w:sdtEndPr>
    <w:sdtContent>
      <w:p w14:paraId="19261255" w14:textId="055981E0" w:rsidR="002030C7" w:rsidRDefault="002030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C67E7C" w14:textId="77777777" w:rsidR="002030C7" w:rsidRDefault="00203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2D83B" w14:textId="77777777" w:rsidR="00050EE4" w:rsidRDefault="00050EE4" w:rsidP="002030C7">
      <w:pPr>
        <w:spacing w:after="0" w:line="240" w:lineRule="auto"/>
      </w:pPr>
      <w:r>
        <w:separator/>
      </w:r>
    </w:p>
  </w:footnote>
  <w:footnote w:type="continuationSeparator" w:id="0">
    <w:p w14:paraId="5D36CF93" w14:textId="77777777" w:rsidR="00050EE4" w:rsidRDefault="00050EE4" w:rsidP="002030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A6253"/>
    <w:multiLevelType w:val="hybridMultilevel"/>
    <w:tmpl w:val="839CA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407E4"/>
    <w:multiLevelType w:val="hybridMultilevel"/>
    <w:tmpl w:val="AD144E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TA3szQwMjY3NjNW0lEKTi0uzszPAykwrgUA7lnwFywAAAA="/>
  </w:docVars>
  <w:rsids>
    <w:rsidRoot w:val="008F7050"/>
    <w:rsid w:val="00004137"/>
    <w:rsid w:val="00006328"/>
    <w:rsid w:val="00011762"/>
    <w:rsid w:val="0001261D"/>
    <w:rsid w:val="000133FB"/>
    <w:rsid w:val="00017509"/>
    <w:rsid w:val="00017A98"/>
    <w:rsid w:val="00021CCA"/>
    <w:rsid w:val="000274A5"/>
    <w:rsid w:val="00042D61"/>
    <w:rsid w:val="000449E8"/>
    <w:rsid w:val="00045D9D"/>
    <w:rsid w:val="00050EE4"/>
    <w:rsid w:val="000614B4"/>
    <w:rsid w:val="00063B3E"/>
    <w:rsid w:val="00066604"/>
    <w:rsid w:val="00075AA1"/>
    <w:rsid w:val="00076CFD"/>
    <w:rsid w:val="0008688B"/>
    <w:rsid w:val="000A19EC"/>
    <w:rsid w:val="000A304E"/>
    <w:rsid w:val="000A3D81"/>
    <w:rsid w:val="000A6161"/>
    <w:rsid w:val="000A7D83"/>
    <w:rsid w:val="000B12D7"/>
    <w:rsid w:val="000B6C63"/>
    <w:rsid w:val="000C1051"/>
    <w:rsid w:val="000C1284"/>
    <w:rsid w:val="000D3A2A"/>
    <w:rsid w:val="000D4295"/>
    <w:rsid w:val="000F0412"/>
    <w:rsid w:val="00100988"/>
    <w:rsid w:val="00123AD9"/>
    <w:rsid w:val="00134F1A"/>
    <w:rsid w:val="00136A37"/>
    <w:rsid w:val="00143EE9"/>
    <w:rsid w:val="00150900"/>
    <w:rsid w:val="00153E7B"/>
    <w:rsid w:val="00153FE3"/>
    <w:rsid w:val="00156CE6"/>
    <w:rsid w:val="00157463"/>
    <w:rsid w:val="001613DB"/>
    <w:rsid w:val="00164A85"/>
    <w:rsid w:val="00176BBD"/>
    <w:rsid w:val="001778BB"/>
    <w:rsid w:val="00186040"/>
    <w:rsid w:val="001C2786"/>
    <w:rsid w:val="001C6BE6"/>
    <w:rsid w:val="001D0CE5"/>
    <w:rsid w:val="001D6E1D"/>
    <w:rsid w:val="001D7B65"/>
    <w:rsid w:val="001E42C3"/>
    <w:rsid w:val="001F2554"/>
    <w:rsid w:val="00202E8A"/>
    <w:rsid w:val="002030C7"/>
    <w:rsid w:val="00205A07"/>
    <w:rsid w:val="00206935"/>
    <w:rsid w:val="00223450"/>
    <w:rsid w:val="00242AB0"/>
    <w:rsid w:val="00245B3E"/>
    <w:rsid w:val="00252349"/>
    <w:rsid w:val="002603C8"/>
    <w:rsid w:val="00264D83"/>
    <w:rsid w:val="0026797B"/>
    <w:rsid w:val="002803B8"/>
    <w:rsid w:val="00290EA9"/>
    <w:rsid w:val="00293F2F"/>
    <w:rsid w:val="00295E62"/>
    <w:rsid w:val="002C6610"/>
    <w:rsid w:val="002D32C4"/>
    <w:rsid w:val="002D667C"/>
    <w:rsid w:val="002F22AF"/>
    <w:rsid w:val="00302E2B"/>
    <w:rsid w:val="00310C46"/>
    <w:rsid w:val="00331002"/>
    <w:rsid w:val="00332759"/>
    <w:rsid w:val="00346B16"/>
    <w:rsid w:val="00354845"/>
    <w:rsid w:val="00357783"/>
    <w:rsid w:val="00376651"/>
    <w:rsid w:val="00380463"/>
    <w:rsid w:val="0038176C"/>
    <w:rsid w:val="00381AEA"/>
    <w:rsid w:val="003864FD"/>
    <w:rsid w:val="003940A5"/>
    <w:rsid w:val="003A7EC8"/>
    <w:rsid w:val="003B796C"/>
    <w:rsid w:val="003C51E4"/>
    <w:rsid w:val="003D089C"/>
    <w:rsid w:val="003E2A3E"/>
    <w:rsid w:val="003E3470"/>
    <w:rsid w:val="003E6A81"/>
    <w:rsid w:val="003E6D8B"/>
    <w:rsid w:val="003F5A6A"/>
    <w:rsid w:val="00414264"/>
    <w:rsid w:val="00421E00"/>
    <w:rsid w:val="00430178"/>
    <w:rsid w:val="00440CD6"/>
    <w:rsid w:val="004419F3"/>
    <w:rsid w:val="004639D1"/>
    <w:rsid w:val="00464113"/>
    <w:rsid w:val="00464B43"/>
    <w:rsid w:val="004653BF"/>
    <w:rsid w:val="00474795"/>
    <w:rsid w:val="00482351"/>
    <w:rsid w:val="00485E42"/>
    <w:rsid w:val="004A2905"/>
    <w:rsid w:val="004C5AE4"/>
    <w:rsid w:val="004D0CBD"/>
    <w:rsid w:val="004D18D7"/>
    <w:rsid w:val="005015ED"/>
    <w:rsid w:val="00522A97"/>
    <w:rsid w:val="00523C85"/>
    <w:rsid w:val="0052789E"/>
    <w:rsid w:val="005303AD"/>
    <w:rsid w:val="005339E5"/>
    <w:rsid w:val="00535B0A"/>
    <w:rsid w:val="00542C41"/>
    <w:rsid w:val="005443F2"/>
    <w:rsid w:val="00545449"/>
    <w:rsid w:val="00547B37"/>
    <w:rsid w:val="00561BBB"/>
    <w:rsid w:val="00570264"/>
    <w:rsid w:val="0057082E"/>
    <w:rsid w:val="005809AF"/>
    <w:rsid w:val="0059470C"/>
    <w:rsid w:val="005A3609"/>
    <w:rsid w:val="005B1E63"/>
    <w:rsid w:val="005B333C"/>
    <w:rsid w:val="005E105F"/>
    <w:rsid w:val="005E399A"/>
    <w:rsid w:val="005E5141"/>
    <w:rsid w:val="005E7144"/>
    <w:rsid w:val="00610C25"/>
    <w:rsid w:val="0061264F"/>
    <w:rsid w:val="006150F6"/>
    <w:rsid w:val="00646866"/>
    <w:rsid w:val="006478F5"/>
    <w:rsid w:val="006510A4"/>
    <w:rsid w:val="00654628"/>
    <w:rsid w:val="006579B1"/>
    <w:rsid w:val="0066177C"/>
    <w:rsid w:val="006654B4"/>
    <w:rsid w:val="0067332D"/>
    <w:rsid w:val="00682CF0"/>
    <w:rsid w:val="00695CCB"/>
    <w:rsid w:val="0069708B"/>
    <w:rsid w:val="006970C7"/>
    <w:rsid w:val="006B40F1"/>
    <w:rsid w:val="006C5C4A"/>
    <w:rsid w:val="006D2B55"/>
    <w:rsid w:val="006E3DA0"/>
    <w:rsid w:val="006E4A5A"/>
    <w:rsid w:val="007274CA"/>
    <w:rsid w:val="00730608"/>
    <w:rsid w:val="00743472"/>
    <w:rsid w:val="00744E08"/>
    <w:rsid w:val="007650D9"/>
    <w:rsid w:val="0077055E"/>
    <w:rsid w:val="007815A2"/>
    <w:rsid w:val="00781BA2"/>
    <w:rsid w:val="007843FD"/>
    <w:rsid w:val="0079013C"/>
    <w:rsid w:val="007946F2"/>
    <w:rsid w:val="00795F06"/>
    <w:rsid w:val="007B556D"/>
    <w:rsid w:val="007C7D7F"/>
    <w:rsid w:val="007D1840"/>
    <w:rsid w:val="007E1771"/>
    <w:rsid w:val="007E2B24"/>
    <w:rsid w:val="007E6269"/>
    <w:rsid w:val="007E6411"/>
    <w:rsid w:val="007F4BE4"/>
    <w:rsid w:val="008102C4"/>
    <w:rsid w:val="00814CE0"/>
    <w:rsid w:val="008165A0"/>
    <w:rsid w:val="00823353"/>
    <w:rsid w:val="008246D8"/>
    <w:rsid w:val="00832113"/>
    <w:rsid w:val="00834CD0"/>
    <w:rsid w:val="0083754A"/>
    <w:rsid w:val="00853EEE"/>
    <w:rsid w:val="00864AAD"/>
    <w:rsid w:val="00877B7D"/>
    <w:rsid w:val="0088746B"/>
    <w:rsid w:val="008A2365"/>
    <w:rsid w:val="008C2CAB"/>
    <w:rsid w:val="008D6025"/>
    <w:rsid w:val="008F7050"/>
    <w:rsid w:val="008F7751"/>
    <w:rsid w:val="0090224F"/>
    <w:rsid w:val="00906FB0"/>
    <w:rsid w:val="00910637"/>
    <w:rsid w:val="00916DB8"/>
    <w:rsid w:val="00925C51"/>
    <w:rsid w:val="0093356F"/>
    <w:rsid w:val="009518D4"/>
    <w:rsid w:val="0097587D"/>
    <w:rsid w:val="009826B4"/>
    <w:rsid w:val="0099180E"/>
    <w:rsid w:val="00992801"/>
    <w:rsid w:val="009A0E49"/>
    <w:rsid w:val="009A36B5"/>
    <w:rsid w:val="009A6AFF"/>
    <w:rsid w:val="009B1725"/>
    <w:rsid w:val="009B5261"/>
    <w:rsid w:val="009B7D21"/>
    <w:rsid w:val="009C1A26"/>
    <w:rsid w:val="009C60E5"/>
    <w:rsid w:val="009D2765"/>
    <w:rsid w:val="009D647D"/>
    <w:rsid w:val="009E1DAA"/>
    <w:rsid w:val="009E2F3A"/>
    <w:rsid w:val="009E3830"/>
    <w:rsid w:val="009F0D4E"/>
    <w:rsid w:val="009F4A8B"/>
    <w:rsid w:val="009F4D89"/>
    <w:rsid w:val="00A01EA5"/>
    <w:rsid w:val="00A0423F"/>
    <w:rsid w:val="00A128DF"/>
    <w:rsid w:val="00A20493"/>
    <w:rsid w:val="00A35A2F"/>
    <w:rsid w:val="00A4580F"/>
    <w:rsid w:val="00A70237"/>
    <w:rsid w:val="00A806A7"/>
    <w:rsid w:val="00A87366"/>
    <w:rsid w:val="00AA5717"/>
    <w:rsid w:val="00AA72D4"/>
    <w:rsid w:val="00AB001F"/>
    <w:rsid w:val="00AB3CED"/>
    <w:rsid w:val="00AB5F72"/>
    <w:rsid w:val="00AD7372"/>
    <w:rsid w:val="00AE20E6"/>
    <w:rsid w:val="00AE30A8"/>
    <w:rsid w:val="00AE5218"/>
    <w:rsid w:val="00AF1C0B"/>
    <w:rsid w:val="00AF3BA6"/>
    <w:rsid w:val="00B062E5"/>
    <w:rsid w:val="00B12674"/>
    <w:rsid w:val="00B16BD6"/>
    <w:rsid w:val="00B17934"/>
    <w:rsid w:val="00B23F06"/>
    <w:rsid w:val="00B24FAF"/>
    <w:rsid w:val="00B45720"/>
    <w:rsid w:val="00B51043"/>
    <w:rsid w:val="00B5445F"/>
    <w:rsid w:val="00B77ECC"/>
    <w:rsid w:val="00B80F33"/>
    <w:rsid w:val="00B8581B"/>
    <w:rsid w:val="00B85A2E"/>
    <w:rsid w:val="00BB0317"/>
    <w:rsid w:val="00BB790D"/>
    <w:rsid w:val="00BC49AC"/>
    <w:rsid w:val="00BD288C"/>
    <w:rsid w:val="00BD5A2F"/>
    <w:rsid w:val="00BE2AD3"/>
    <w:rsid w:val="00BE2B10"/>
    <w:rsid w:val="00BF0B37"/>
    <w:rsid w:val="00C06AA5"/>
    <w:rsid w:val="00C10296"/>
    <w:rsid w:val="00C17110"/>
    <w:rsid w:val="00C20A83"/>
    <w:rsid w:val="00C313F0"/>
    <w:rsid w:val="00C315D9"/>
    <w:rsid w:val="00C33B33"/>
    <w:rsid w:val="00C379A1"/>
    <w:rsid w:val="00C41B27"/>
    <w:rsid w:val="00C43466"/>
    <w:rsid w:val="00C52A31"/>
    <w:rsid w:val="00C57C29"/>
    <w:rsid w:val="00C65381"/>
    <w:rsid w:val="00C74822"/>
    <w:rsid w:val="00C8635E"/>
    <w:rsid w:val="00C906CC"/>
    <w:rsid w:val="00CB273B"/>
    <w:rsid w:val="00CC0F9A"/>
    <w:rsid w:val="00CE1CF6"/>
    <w:rsid w:val="00CE386C"/>
    <w:rsid w:val="00CF0FC0"/>
    <w:rsid w:val="00CF2EB6"/>
    <w:rsid w:val="00CF3AFC"/>
    <w:rsid w:val="00CF4ACE"/>
    <w:rsid w:val="00CF6E80"/>
    <w:rsid w:val="00D1693C"/>
    <w:rsid w:val="00D50662"/>
    <w:rsid w:val="00D52808"/>
    <w:rsid w:val="00D55D4C"/>
    <w:rsid w:val="00D604B4"/>
    <w:rsid w:val="00D65B20"/>
    <w:rsid w:val="00D76B4C"/>
    <w:rsid w:val="00D7768E"/>
    <w:rsid w:val="00D85701"/>
    <w:rsid w:val="00DA5F7A"/>
    <w:rsid w:val="00DB2936"/>
    <w:rsid w:val="00DB4DF2"/>
    <w:rsid w:val="00DD4F5B"/>
    <w:rsid w:val="00DE4D84"/>
    <w:rsid w:val="00DF307A"/>
    <w:rsid w:val="00DF62D1"/>
    <w:rsid w:val="00E07325"/>
    <w:rsid w:val="00E27769"/>
    <w:rsid w:val="00E27B07"/>
    <w:rsid w:val="00E5341B"/>
    <w:rsid w:val="00E53ECC"/>
    <w:rsid w:val="00E62891"/>
    <w:rsid w:val="00E62CD9"/>
    <w:rsid w:val="00E84F7D"/>
    <w:rsid w:val="00EA1821"/>
    <w:rsid w:val="00EA2899"/>
    <w:rsid w:val="00EB5895"/>
    <w:rsid w:val="00ED5E38"/>
    <w:rsid w:val="00EE1DF9"/>
    <w:rsid w:val="00EE5588"/>
    <w:rsid w:val="00F028BA"/>
    <w:rsid w:val="00F223B9"/>
    <w:rsid w:val="00F24CA5"/>
    <w:rsid w:val="00F56B20"/>
    <w:rsid w:val="00F6422D"/>
    <w:rsid w:val="00F64819"/>
    <w:rsid w:val="00F94A4E"/>
    <w:rsid w:val="00F96F2B"/>
    <w:rsid w:val="00FA4E04"/>
    <w:rsid w:val="00FB2B3F"/>
    <w:rsid w:val="00FC6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F29CC"/>
  <w15:chartTrackingRefBased/>
  <w15:docId w15:val="{B011A865-88FD-473B-9AB9-521B97665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26B4"/>
    <w:pPr>
      <w:ind w:left="720"/>
      <w:contextualSpacing/>
    </w:pPr>
  </w:style>
  <w:style w:type="paragraph" w:styleId="Header">
    <w:name w:val="header"/>
    <w:basedOn w:val="Normal"/>
    <w:link w:val="HeaderChar"/>
    <w:uiPriority w:val="99"/>
    <w:unhideWhenUsed/>
    <w:rsid w:val="00203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0C7"/>
  </w:style>
  <w:style w:type="paragraph" w:styleId="Footer">
    <w:name w:val="footer"/>
    <w:basedOn w:val="Normal"/>
    <w:link w:val="FooterChar"/>
    <w:uiPriority w:val="99"/>
    <w:unhideWhenUsed/>
    <w:rsid w:val="00203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40108">
      <w:bodyDiv w:val="1"/>
      <w:marLeft w:val="0"/>
      <w:marRight w:val="0"/>
      <w:marTop w:val="0"/>
      <w:marBottom w:val="0"/>
      <w:divBdr>
        <w:top w:val="none" w:sz="0" w:space="0" w:color="auto"/>
        <w:left w:val="none" w:sz="0" w:space="0" w:color="auto"/>
        <w:bottom w:val="none" w:sz="0" w:space="0" w:color="auto"/>
        <w:right w:val="none" w:sz="0" w:space="0" w:color="auto"/>
      </w:divBdr>
    </w:div>
    <w:div w:id="1484278707">
      <w:bodyDiv w:val="1"/>
      <w:marLeft w:val="0"/>
      <w:marRight w:val="0"/>
      <w:marTop w:val="0"/>
      <w:marBottom w:val="0"/>
      <w:divBdr>
        <w:top w:val="none" w:sz="0" w:space="0" w:color="auto"/>
        <w:left w:val="none" w:sz="0" w:space="0" w:color="auto"/>
        <w:bottom w:val="none" w:sz="0" w:space="0" w:color="auto"/>
        <w:right w:val="none" w:sz="0" w:space="0" w:color="auto"/>
      </w:divBdr>
    </w:div>
    <w:div w:id="1722628426">
      <w:bodyDiv w:val="1"/>
      <w:marLeft w:val="0"/>
      <w:marRight w:val="0"/>
      <w:marTop w:val="0"/>
      <w:marBottom w:val="0"/>
      <w:divBdr>
        <w:top w:val="none" w:sz="0" w:space="0" w:color="auto"/>
        <w:left w:val="none" w:sz="0" w:space="0" w:color="auto"/>
        <w:bottom w:val="none" w:sz="0" w:space="0" w:color="auto"/>
        <w:right w:val="none" w:sz="0" w:space="0" w:color="auto"/>
      </w:divBdr>
      <w:divsChild>
        <w:div w:id="1590963800">
          <w:blockQuote w:val="1"/>
          <w:marLeft w:val="225"/>
          <w:marRight w:val="0"/>
          <w:marTop w:val="0"/>
          <w:marBottom w:val="0"/>
          <w:divBdr>
            <w:top w:val="none" w:sz="0" w:space="0" w:color="auto"/>
            <w:left w:val="none" w:sz="0" w:space="0" w:color="auto"/>
            <w:bottom w:val="none" w:sz="0" w:space="0" w:color="auto"/>
            <w:right w:val="none" w:sz="0" w:space="0" w:color="auto"/>
          </w:divBdr>
          <w:divsChild>
            <w:div w:id="2064326072">
              <w:blockQuote w:val="1"/>
              <w:marLeft w:val="225"/>
              <w:marRight w:val="0"/>
              <w:marTop w:val="0"/>
              <w:marBottom w:val="0"/>
              <w:divBdr>
                <w:top w:val="none" w:sz="0" w:space="0" w:color="auto"/>
                <w:left w:val="none" w:sz="0" w:space="0" w:color="auto"/>
                <w:bottom w:val="none" w:sz="0" w:space="0" w:color="auto"/>
                <w:right w:val="none" w:sz="0" w:space="0" w:color="auto"/>
              </w:divBdr>
              <w:divsChild>
                <w:div w:id="1162086887">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347484899">
              <w:blockQuote w:val="1"/>
              <w:marLeft w:val="225"/>
              <w:marRight w:val="0"/>
              <w:marTop w:val="0"/>
              <w:marBottom w:val="0"/>
              <w:divBdr>
                <w:top w:val="none" w:sz="0" w:space="0" w:color="auto"/>
                <w:left w:val="none" w:sz="0" w:space="0" w:color="auto"/>
                <w:bottom w:val="none" w:sz="0" w:space="0" w:color="auto"/>
                <w:right w:val="none" w:sz="0" w:space="0" w:color="auto"/>
              </w:divBdr>
              <w:divsChild>
                <w:div w:id="569342685">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020350591">
              <w:blockQuote w:val="1"/>
              <w:marLeft w:val="225"/>
              <w:marRight w:val="0"/>
              <w:marTop w:val="0"/>
              <w:marBottom w:val="0"/>
              <w:divBdr>
                <w:top w:val="none" w:sz="0" w:space="0" w:color="auto"/>
                <w:left w:val="none" w:sz="0" w:space="0" w:color="auto"/>
                <w:bottom w:val="none" w:sz="0" w:space="0" w:color="auto"/>
                <w:right w:val="none" w:sz="0" w:space="0" w:color="auto"/>
              </w:divBdr>
              <w:divsChild>
                <w:div w:id="130234221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887030546">
              <w:blockQuote w:val="1"/>
              <w:marLeft w:val="225"/>
              <w:marRight w:val="0"/>
              <w:marTop w:val="0"/>
              <w:marBottom w:val="0"/>
              <w:divBdr>
                <w:top w:val="none" w:sz="0" w:space="0" w:color="auto"/>
                <w:left w:val="none" w:sz="0" w:space="0" w:color="auto"/>
                <w:bottom w:val="none" w:sz="0" w:space="0" w:color="auto"/>
                <w:right w:val="none" w:sz="0" w:space="0" w:color="auto"/>
              </w:divBdr>
              <w:divsChild>
                <w:div w:id="94765908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1167133290">
          <w:blockQuote w:val="1"/>
          <w:marLeft w:val="225"/>
          <w:marRight w:val="0"/>
          <w:marTop w:val="0"/>
          <w:marBottom w:val="0"/>
          <w:divBdr>
            <w:top w:val="none" w:sz="0" w:space="0" w:color="auto"/>
            <w:left w:val="none" w:sz="0" w:space="0" w:color="auto"/>
            <w:bottom w:val="none" w:sz="0" w:space="0" w:color="auto"/>
            <w:right w:val="none" w:sz="0" w:space="0" w:color="auto"/>
          </w:divBdr>
          <w:divsChild>
            <w:div w:id="1170217397">
              <w:blockQuote w:val="1"/>
              <w:marLeft w:val="225"/>
              <w:marRight w:val="0"/>
              <w:marTop w:val="0"/>
              <w:marBottom w:val="0"/>
              <w:divBdr>
                <w:top w:val="none" w:sz="0" w:space="0" w:color="auto"/>
                <w:left w:val="none" w:sz="0" w:space="0" w:color="auto"/>
                <w:bottom w:val="none" w:sz="0" w:space="0" w:color="auto"/>
                <w:right w:val="none" w:sz="0" w:space="0" w:color="auto"/>
              </w:divBdr>
              <w:divsChild>
                <w:div w:id="1848010194">
                  <w:blockQuote w:val="1"/>
                  <w:marLeft w:val="225"/>
                  <w:marRight w:val="0"/>
                  <w:marTop w:val="0"/>
                  <w:marBottom w:val="0"/>
                  <w:divBdr>
                    <w:top w:val="none" w:sz="0" w:space="0" w:color="auto"/>
                    <w:left w:val="none" w:sz="0" w:space="0" w:color="auto"/>
                    <w:bottom w:val="none" w:sz="0" w:space="0" w:color="auto"/>
                    <w:right w:val="none" w:sz="0" w:space="0" w:color="auto"/>
                  </w:divBdr>
                  <w:divsChild>
                    <w:div w:id="442649852">
                      <w:blockQuote w:val="1"/>
                      <w:marLeft w:val="225"/>
                      <w:marRight w:val="0"/>
                      <w:marTop w:val="0"/>
                      <w:marBottom w:val="0"/>
                      <w:divBdr>
                        <w:top w:val="none" w:sz="0" w:space="0" w:color="auto"/>
                        <w:left w:val="none" w:sz="0" w:space="0" w:color="auto"/>
                        <w:bottom w:val="none" w:sz="0" w:space="0" w:color="auto"/>
                        <w:right w:val="none" w:sz="0" w:space="0" w:color="auto"/>
                      </w:divBdr>
                      <w:divsChild>
                        <w:div w:id="2116752423">
                          <w:blockQuote w:val="1"/>
                          <w:marLeft w:val="225"/>
                          <w:marRight w:val="0"/>
                          <w:marTop w:val="0"/>
                          <w:marBottom w:val="0"/>
                          <w:divBdr>
                            <w:top w:val="none" w:sz="0" w:space="0" w:color="auto"/>
                            <w:left w:val="none" w:sz="0" w:space="0" w:color="auto"/>
                            <w:bottom w:val="none" w:sz="0" w:space="0" w:color="auto"/>
                            <w:right w:val="none" w:sz="0" w:space="0" w:color="auto"/>
                          </w:divBdr>
                          <w:divsChild>
                            <w:div w:id="190144655">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166433">
          <w:blockQuote w:val="1"/>
          <w:marLeft w:val="225"/>
          <w:marRight w:val="0"/>
          <w:marTop w:val="0"/>
          <w:marBottom w:val="0"/>
          <w:divBdr>
            <w:top w:val="none" w:sz="0" w:space="0" w:color="auto"/>
            <w:left w:val="none" w:sz="0" w:space="0" w:color="auto"/>
            <w:bottom w:val="none" w:sz="0" w:space="0" w:color="auto"/>
            <w:right w:val="none" w:sz="0" w:space="0" w:color="auto"/>
          </w:divBdr>
          <w:divsChild>
            <w:div w:id="1322658253">
              <w:blockQuote w:val="1"/>
              <w:marLeft w:val="225"/>
              <w:marRight w:val="0"/>
              <w:marTop w:val="0"/>
              <w:marBottom w:val="0"/>
              <w:divBdr>
                <w:top w:val="none" w:sz="0" w:space="0" w:color="auto"/>
                <w:left w:val="none" w:sz="0" w:space="0" w:color="auto"/>
                <w:bottom w:val="none" w:sz="0" w:space="0" w:color="auto"/>
                <w:right w:val="none" w:sz="0" w:space="0" w:color="auto"/>
              </w:divBdr>
              <w:divsChild>
                <w:div w:id="204029558">
                  <w:blockQuote w:val="1"/>
                  <w:marLeft w:val="225"/>
                  <w:marRight w:val="0"/>
                  <w:marTop w:val="0"/>
                  <w:marBottom w:val="0"/>
                  <w:divBdr>
                    <w:top w:val="none" w:sz="0" w:space="0" w:color="auto"/>
                    <w:left w:val="none" w:sz="0" w:space="0" w:color="auto"/>
                    <w:bottom w:val="none" w:sz="0" w:space="0" w:color="auto"/>
                    <w:right w:val="none" w:sz="0" w:space="0" w:color="auto"/>
                  </w:divBdr>
                  <w:divsChild>
                    <w:div w:id="1444226094">
                      <w:blockQuote w:val="1"/>
                      <w:marLeft w:val="225"/>
                      <w:marRight w:val="0"/>
                      <w:marTop w:val="0"/>
                      <w:marBottom w:val="0"/>
                      <w:divBdr>
                        <w:top w:val="none" w:sz="0" w:space="0" w:color="auto"/>
                        <w:left w:val="none" w:sz="0" w:space="0" w:color="auto"/>
                        <w:bottom w:val="none" w:sz="0" w:space="0" w:color="auto"/>
                        <w:right w:val="none" w:sz="0" w:space="0" w:color="auto"/>
                      </w:divBdr>
                      <w:divsChild>
                        <w:div w:id="745960271">
                          <w:blockQuote w:val="1"/>
                          <w:marLeft w:val="225"/>
                          <w:marRight w:val="0"/>
                          <w:marTop w:val="0"/>
                          <w:marBottom w:val="0"/>
                          <w:divBdr>
                            <w:top w:val="none" w:sz="0" w:space="0" w:color="auto"/>
                            <w:left w:val="none" w:sz="0" w:space="0" w:color="auto"/>
                            <w:bottom w:val="none" w:sz="0" w:space="0" w:color="auto"/>
                            <w:right w:val="none" w:sz="0" w:space="0" w:color="auto"/>
                          </w:divBdr>
                          <w:divsChild>
                            <w:div w:id="1153523740">
                              <w:blockQuote w:val="1"/>
                              <w:marLeft w:val="225"/>
                              <w:marRight w:val="0"/>
                              <w:marTop w:val="0"/>
                              <w:marBottom w:val="0"/>
                              <w:divBdr>
                                <w:top w:val="none" w:sz="0" w:space="0" w:color="auto"/>
                                <w:left w:val="none" w:sz="0" w:space="0" w:color="auto"/>
                                <w:bottom w:val="none" w:sz="0" w:space="0" w:color="auto"/>
                                <w:right w:val="none" w:sz="0" w:space="0" w:color="auto"/>
                              </w:divBdr>
                              <w:divsChild>
                                <w:div w:id="504132905">
                                  <w:blockQuote w:val="1"/>
                                  <w:marLeft w:val="225"/>
                                  <w:marRight w:val="0"/>
                                  <w:marTop w:val="0"/>
                                  <w:marBottom w:val="0"/>
                                  <w:divBdr>
                                    <w:top w:val="none" w:sz="0" w:space="0" w:color="auto"/>
                                    <w:left w:val="none" w:sz="0" w:space="0" w:color="auto"/>
                                    <w:bottom w:val="none" w:sz="0" w:space="0" w:color="auto"/>
                                    <w:right w:val="none" w:sz="0" w:space="0" w:color="auto"/>
                                  </w:divBdr>
                                  <w:divsChild>
                                    <w:div w:id="252205693">
                                      <w:blockQuote w:val="1"/>
                                      <w:marLeft w:val="225"/>
                                      <w:marRight w:val="0"/>
                                      <w:marTop w:val="0"/>
                                      <w:marBottom w:val="0"/>
                                      <w:divBdr>
                                        <w:top w:val="none" w:sz="0" w:space="0" w:color="auto"/>
                                        <w:left w:val="none" w:sz="0" w:space="0" w:color="auto"/>
                                        <w:bottom w:val="none" w:sz="0" w:space="0" w:color="auto"/>
                                        <w:right w:val="none" w:sz="0" w:space="0" w:color="auto"/>
                                      </w:divBdr>
                                      <w:divsChild>
                                        <w:div w:id="713427232">
                                          <w:blockQuote w:val="1"/>
                                          <w:marLeft w:val="225"/>
                                          <w:marRight w:val="0"/>
                                          <w:marTop w:val="0"/>
                                          <w:marBottom w:val="0"/>
                                          <w:divBdr>
                                            <w:top w:val="none" w:sz="0" w:space="0" w:color="auto"/>
                                            <w:left w:val="none" w:sz="0" w:space="0" w:color="auto"/>
                                            <w:bottom w:val="none" w:sz="0" w:space="0" w:color="auto"/>
                                            <w:right w:val="none" w:sz="0" w:space="0" w:color="auto"/>
                                          </w:divBdr>
                                          <w:divsChild>
                                            <w:div w:id="26623822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Highlands</dc:creator>
  <cp:keywords/>
  <dc:description/>
  <cp:lastModifiedBy>Bob Highlands</cp:lastModifiedBy>
  <cp:revision>20</cp:revision>
  <cp:lastPrinted>2021-03-12T22:21:00Z</cp:lastPrinted>
  <dcterms:created xsi:type="dcterms:W3CDTF">2021-04-17T01:23:00Z</dcterms:created>
  <dcterms:modified xsi:type="dcterms:W3CDTF">2021-04-17T01:53:00Z</dcterms:modified>
</cp:coreProperties>
</file>